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Thailand</w:t>
      </w:r>
      <w:r>
        <w:t xml:space="preserve"> </w:t>
      </w:r>
      <w:r>
        <w:t xml:space="preserve">Bangkok</w:t>
      </w:r>
    </w:p>
    <w:bookmarkStart w:id="20" w:name="scholarship-application-letter"/>
    <w:p>
      <w:pPr>
        <w:pStyle w:val="Heading1"/>
      </w:pPr>
      <w:r>
        <w:t xml:space="preserve">SCHOLARSHIP APPLICATION LETTER</w:t>
      </w:r>
    </w:p>
    <w:p>
      <w:pPr>
        <w:pStyle w:val="FirstParagraph"/>
      </w:pPr>
      <w:r>
        <w:t xml:space="preserve">For Firefighter Training Program in Thailand Bangkok</w:t>
      </w:r>
    </w:p>
    <w:bookmarkEnd w:id="20"/>
    <w:p>
      <w:pPr>
        <w:pStyle w:val="BodyText"/>
      </w:pPr>
      <w:r>
        <w:t xml:space="preserve">Ms. Somchai Pongprapakorn</w:t>
      </w:r>
    </w:p>
    <w:p>
      <w:pPr>
        <w:pStyle w:val="BodyText"/>
      </w:pPr>
      <w:r>
        <w:t xml:space="preserve">Scholarship Committee Chairperson</w:t>
      </w:r>
    </w:p>
    <w:p>
      <w:pPr>
        <w:pStyle w:val="BodyText"/>
      </w:pPr>
      <w:r>
        <w:t xml:space="preserve">Thailand Fire Service Foundation</w:t>
      </w:r>
    </w:p>
    <w:p>
      <w:pPr>
        <w:pStyle w:val="BodyText"/>
      </w:pPr>
      <w:r>
        <w:t xml:space="preserve">123 Ratchawong Road, Bangkok 10110, Thailand</w:t>
      </w:r>
    </w:p>
    <w:p>
      <w:pPr>
        <w:pStyle w:val="BodyText"/>
      </w:pPr>
      <w:r>
        <w:t xml:space="preserve">Date: October 26, 2023</w:t>
      </w:r>
    </w:p>
    <w:bookmarkStart w:id="21" w:name="X2d16217a959f0e3d298022c252e457d68249a6e"/>
    <w:p>
      <w:pPr>
        <w:pStyle w:val="Heading2"/>
      </w:pPr>
      <w:r>
        <w:t xml:space="preserve">Subject: Formal Application for Firefighter Training Scholarship</w:t>
      </w:r>
    </w:p>
    <w:p>
      <w:pPr>
        <w:pStyle w:val="FirstParagraph"/>
      </w:pPr>
      <w:r>
        <w:t xml:space="preserve">Dear Scholarship Committee,</w:t>
      </w:r>
    </w:p>
    <w:p>
      <w:pPr>
        <w:pStyle w:val="BodyText"/>
      </w:pPr>
      <w:r>
        <w:t xml:space="preserve">I am writing this formal Scholarship Application Letter to express my profound commitment to becoming a professional Firefighter within the vibrant and dynamic metropolis of Thailand Bangkok. As a lifelong resident of Bangkok with deep community roots spanning three generations, I have witnessed firsthand the critical need for highly trained emergency responders in our densely populated urban landscape. My application is driven by an unwavering passion to serve as an elite Firefighter dedicated to protecting lives, property, and the cultural heritage of Thailand's capital city.</w:t>
      </w:r>
    </w:p>
    <w:p>
      <w:pPr>
        <w:pStyle w:val="BodyText"/>
      </w:pPr>
      <w:r>
        <w:t xml:space="preserve">My journey toward this vocation began during my childhood in the historic district of Bangrak, where I observed fire incidents that disproportionately impacted vulnerable communities. At age 14, I volunteered with the Bangkok Community Emergency Response Team (BCERT), assisting in neighborhood safety drills and learning basic first aid. This early exposure ignited a lifelong commitment to public safety. In high school, I excelled in physical education and emergency response courses while participating in the "Safe City" youth initiative organized by the Metropolitan Fire Department. My volunteer hours exceeded 300 during critical flood seasons, including the 2021 Bangkok monsoon events where I assisted displaced families alongside professional personnel.</w:t>
      </w:r>
    </w:p>
    <w:p>
      <w:pPr>
        <w:pStyle w:val="BodyText"/>
      </w:pPr>
      <w:r>
        <w:t xml:space="preserve">Recognizing that modern firefighting demands advanced technical expertise, I have pursued rigorous academic preparation in Emergency Management at Thammasat University's Faculty of Public Administration. My undergraduate thesis examined "Urban Fire Response Strategies for High-Density Residential Areas in Thailand Bangkok," which earned departmental honors. However, I understand that theoretical knowledge alone cannot prepare me for the complex realities of Bangkok's fire service – from navigating narrow alleyways in Chinatown to responding to warehouse fires in the industrial zones near the Chao Phraya River. This is why I am seeking financial support through your prestigious scholarship program.</w:t>
      </w:r>
    </w:p>
    <w:p>
      <w:pPr>
        <w:pStyle w:val="BodyText"/>
      </w:pPr>
      <w:r>
        <w:t xml:space="preserve">As an applicant for this Firefighter Training Scholarship, I possess distinctive qualifications that align with Thailand Bangkok's specific emergency challenges. My fluency in Thai and English enables effective communication during international disaster scenarios, while my certification as a Certified Emergency Medical Technician (EMT) through the National Health Security Office provides immediate clinical value. During a recent fire at the historic Talad Noi market district, I assisted professional crews by directing crowd control and administering first aid – demonstrating the practical skills this scholarship would further enhance. I have also completed 150 hours of volunteer work with the Bangkok Volunteer Fire Brigade during the 2023 Songkran festival, where crowds and water-splashed streets created unique emergency conditions.</w:t>
      </w:r>
    </w:p>
    <w:p>
      <w:pPr>
        <w:pStyle w:val="BodyText"/>
      </w:pPr>
      <w:r>
        <w:t xml:space="preserve">The Thailand Fire Service Foundation's mission to "build a safer Bangkok through excellence in training" resonates deeply with my personal ethos. I have meticulously researched your curriculum at the National Fire Academy in Samutprakarn, which offers specialized modules on high-rise building firefighting – crucial for our city's 1,200+ skyscrapers. My academic record (3.8/4.0 GPA) and leadership as President of Thammasat University's Emergency Preparedness Club demonstrate my dedication to professional development beyond basic requirements.</w:t>
      </w:r>
    </w:p>
    <w:p>
      <w:pPr>
        <w:pStyle w:val="BodyText"/>
      </w:pPr>
      <w:r>
        <w:t xml:space="preserve">Financial considerations make this scholarship absolutely essential for my career path. While I have secured partial funding through university work-study programs, the full tuition ($3,500 USD), specialized equipment ($800 USD), and training certification fees ($1,200 USD) exceed my family's capacity. My parents operate a modest street food business in Phra Nakhon district with no savings for such investments. This scholarship would alleviate these barriers without requiring student loans that would burden me during the 18-month training program starting next January.</w:t>
      </w:r>
    </w:p>
    <w:p>
      <w:pPr>
        <w:pStyle w:val="BodyText"/>
      </w:pPr>
      <w:r>
        <w:t xml:space="preserve">My long-term vision extends beyond personal achievement to meaningful community impact. I plan to specialize in Cultural Heritage Fire Protection after graduation, focusing on safeguarding Bangkok's 300+ historic temples and century-old buildings that face unique fire risks. I envision developing a "Heritage Safety Ambassador" program training neighborhood volunteers in the Old City districts – directly addressing gaps identified during my BCERT volunteer work. My ultimate goal is to become a Fire Chief within Bangkok's Municipal Fire Department, where I can implement data-driven safety initiatives based on my research and training.</w:t>
      </w:r>
    </w:p>
    <w:p>
      <w:pPr>
        <w:pStyle w:val="BodyText"/>
      </w:pPr>
      <w:r>
        <w:t xml:space="preserve">What distinguishes me as an exceptional candidate for this Scholarship Application Letter is my proven dedication to Bangkok's safety ecosystem. Unlike many applicants who seek firefighting careers as a distant aspiration, I have spent years actively contributing to our city's emergency infrastructure. During the 2022 Siam Paragon shopping mall evacuation, I assisted professional firefighters by using my knowledge of building layouts – an action later acknowledged in the department's official report. My proposal for "AI-Enhanced Fire Response Mapping for Bangkok" has been reviewed by the Metropolitan Fire Department's technology division, showing tangible initiative beyond academic requirements.</w:t>
      </w:r>
    </w:p>
    <w:p>
      <w:pPr>
        <w:pStyle w:val="BodyText"/>
      </w:pPr>
      <w:r>
        <w:t xml:space="preserve">I respectfully request that you consider my application with the urgency this critical profession demands. In Thailand Bangkok, where fire incidents increase 8% annually due to urban density (per National Fire Statistics Report 2023), our next generation of firefighters must be equipped with both technical proficiency and cultural understanding. This Scholarship Application Letter represents not just a personal opportunity, but an investment in the safety of millions who call Bangkok home.</w:t>
      </w:r>
    </w:p>
    <w:p>
      <w:pPr>
        <w:pStyle w:val="BodyText"/>
      </w:pPr>
      <w:r>
        <w:t xml:space="preserve">Thank you for your time and consideration of this critical application. I welcome the opportunity to discuss my qualifications further at your convenience and have attached all requested materials including academic transcripts, reference letters from Department Head Mr. Somchai Kritsana (Metropolitan Fire Department), and volunteer certificates. I am available for an interview at any time that suits your committee's schedule.</w:t>
      </w:r>
    </w:p>
    <w:p>
      <w:pPr>
        <w:pStyle w:val="BodyText"/>
      </w:pPr>
      <w:r>
        <w:t xml:space="preserve">Sincerely,</w:t>
      </w:r>
    </w:p>
    <w:p>
      <w:pPr>
        <w:pStyle w:val="BodyText"/>
      </w:pPr>
      <w:r>
        <w:rPr>
          <w:bCs/>
          <w:b/>
        </w:rPr>
        <w:t xml:space="preserve">Supatcha Srisawang</w:t>
      </w:r>
    </w:p>
    <w:p>
      <w:pPr>
        <w:pStyle w:val="BodyText"/>
      </w:pPr>
      <w:r>
        <w:t xml:space="preserve">Thammasat University Student ID: T12345678</w:t>
      </w:r>
    </w:p>
    <w:p>
      <w:pPr>
        <w:pStyle w:val="BodyText"/>
      </w:pPr>
      <w:r>
        <w:t xml:space="preserve">Email: supatcha.s@thammasat.ac.th | Phone: +66 81 234 5678</w:t>
      </w:r>
    </w:p>
    <w:p>
      <w:pPr>
        <w:pStyle w:val="BodyText"/>
      </w:pPr>
      <w:r>
        <w:t xml:space="preserve">Word Count: 872</w:t>
      </w:r>
    </w:p>
    <w:p>
      <w:pPr>
        <w:pStyle w:val="BodyText"/>
      </w:pPr>
      <w:r>
        <w:t xml:space="preserve">Note: This Scholarship Application Letter specifically addresses the critical needs of Firefighter training in Thailand Bangkok, emphasizing community context, professional preparation, and financial necessity for sustainable service to our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Thailand Bangkok</dc:title>
  <dc:creator/>
  <dc:language>en</dc:language>
  <cp:keywords/>
  <dcterms:created xsi:type="dcterms:W3CDTF">2026-07-21T13:16:07Z</dcterms:created>
  <dcterms:modified xsi:type="dcterms:W3CDTF">2026-07-21T13:16:07Z</dcterms:modified>
</cp:coreProperties>
</file>

<file path=docProps/custom.xml><?xml version="1.0" encoding="utf-8"?>
<Properties xmlns="http://schemas.openxmlformats.org/officeDocument/2006/custom-properties" xmlns:vt="http://schemas.openxmlformats.org/officeDocument/2006/docPropsVTypes"/>
</file>